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F754CC" w14:textId="4A9F2A7F" w:rsidR="00782B40" w:rsidRDefault="00782B40" w:rsidP="00782B40">
      <w:pPr>
        <w:spacing w:line="360" w:lineRule="auto"/>
        <w:jc w:val="center"/>
        <w:rPr>
          <w:rFonts w:ascii="Arial" w:hAnsi="Arial" w:cs="Arial"/>
          <w:b/>
          <w:noProof/>
          <w:lang w:eastAsia="zh-CN"/>
        </w:rPr>
      </w:pPr>
      <w:r w:rsidRPr="00782B40">
        <w:rPr>
          <w:rFonts w:ascii="Arial" w:hAnsi="Arial" w:cs="Arial"/>
          <w:b/>
          <w:noProof/>
          <w:lang w:eastAsia="zh-CN"/>
        </w:rPr>
        <w:t>S</w:t>
      </w:r>
      <w:r>
        <w:rPr>
          <w:rFonts w:ascii="Arial" w:hAnsi="Arial" w:cs="Arial"/>
          <w:b/>
          <w:noProof/>
          <w:lang w:eastAsia="zh-CN"/>
        </w:rPr>
        <w:t>2</w:t>
      </w:r>
      <w:r w:rsidRPr="00782B40">
        <w:rPr>
          <w:rFonts w:ascii="Arial" w:hAnsi="Arial" w:cs="Arial"/>
          <w:b/>
          <w:noProof/>
          <w:lang w:eastAsia="zh-CN"/>
        </w:rPr>
        <w:t xml:space="preserve"> Fig</w:t>
      </w:r>
      <w:r w:rsidR="00313E37">
        <w:rPr>
          <w:rFonts w:ascii="Arial" w:hAnsi="Arial" w:cs="Arial"/>
          <w:b/>
          <w:noProof/>
          <w:lang w:eastAsia="zh-CN"/>
        </w:rPr>
        <w:t>.</w:t>
      </w:r>
    </w:p>
    <w:p w14:paraId="48C09DF3" w14:textId="77777777" w:rsidR="00782B40" w:rsidRPr="00782B40" w:rsidRDefault="00782B40" w:rsidP="00782B40">
      <w:pPr>
        <w:spacing w:line="360" w:lineRule="auto"/>
        <w:jc w:val="center"/>
        <w:rPr>
          <w:rFonts w:ascii="Arial" w:hAnsi="Arial" w:cs="Arial"/>
          <w:b/>
          <w:noProof/>
          <w:lang w:eastAsia="zh-CN"/>
        </w:rPr>
      </w:pPr>
    </w:p>
    <w:p w14:paraId="2021ADB7" w14:textId="6C074628" w:rsidR="00251ED3" w:rsidRDefault="00251ED3" w:rsidP="00A57C5D">
      <w:pPr>
        <w:spacing w:line="360" w:lineRule="auto"/>
        <w:jc w:val="center"/>
        <w:rPr>
          <w:rFonts w:ascii="Arial" w:hAnsi="Arial" w:cs="Arial"/>
          <w:bCs/>
          <w:sz w:val="22"/>
          <w:szCs w:val="22"/>
        </w:rPr>
      </w:pPr>
      <w:r w:rsidRPr="00251ED3">
        <w:rPr>
          <w:noProof/>
          <w:lang w:eastAsia="zh-CN"/>
        </w:rPr>
        <w:drawing>
          <wp:inline distT="0" distB="0" distL="0" distR="0" wp14:anchorId="170D47B2" wp14:editId="661EAC16">
            <wp:extent cx="4572000" cy="44249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424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6D6F6" w14:textId="380AB6B4" w:rsidR="00251ED3" w:rsidRDefault="00251ED3" w:rsidP="00313E37">
      <w:pPr>
        <w:spacing w:line="360" w:lineRule="auto"/>
        <w:rPr>
          <w:rFonts w:ascii="Arial" w:hAnsi="Arial" w:cs="Arial"/>
          <w:bCs/>
          <w:sz w:val="22"/>
          <w:szCs w:val="22"/>
        </w:rPr>
      </w:pPr>
      <w:bookmarkStart w:id="0" w:name="_GoBack"/>
      <w:bookmarkEnd w:id="0"/>
    </w:p>
    <w:sectPr w:rsidR="00251ED3" w:rsidSect="00F962A2">
      <w:footerReference w:type="even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18F5F1" w14:textId="77777777" w:rsidR="00AA6FBC" w:rsidRDefault="00AA6FBC" w:rsidP="00674CA2">
      <w:r>
        <w:separator/>
      </w:r>
    </w:p>
  </w:endnote>
  <w:endnote w:type="continuationSeparator" w:id="0">
    <w:p w14:paraId="3D79DA82" w14:textId="77777777" w:rsidR="00AA6FBC" w:rsidRDefault="00AA6FBC" w:rsidP="00674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769CF" w14:textId="77777777" w:rsidR="00674CA2" w:rsidRDefault="00674CA2" w:rsidP="006B444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60D273F" w14:textId="77777777" w:rsidR="00674CA2" w:rsidRDefault="00674CA2" w:rsidP="00674CA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8B252" w14:textId="77777777" w:rsidR="00AA6FBC" w:rsidRDefault="00AA6FBC" w:rsidP="00674CA2">
      <w:r>
        <w:separator/>
      </w:r>
    </w:p>
  </w:footnote>
  <w:footnote w:type="continuationSeparator" w:id="0">
    <w:p w14:paraId="5A4FA21B" w14:textId="77777777" w:rsidR="00AA6FBC" w:rsidRDefault="00AA6FBC" w:rsidP="00674C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zEzNTQ0NrYwMzNT0lEKTi0uzszPAykwrAUAfdDojCwAAAA="/>
  </w:docVars>
  <w:rsids>
    <w:rsidRoot w:val="007B2BA5"/>
    <w:rsid w:val="00023FFF"/>
    <w:rsid w:val="0023346B"/>
    <w:rsid w:val="00251ED3"/>
    <w:rsid w:val="00313E37"/>
    <w:rsid w:val="0033294A"/>
    <w:rsid w:val="00342A53"/>
    <w:rsid w:val="003B4B8F"/>
    <w:rsid w:val="00492037"/>
    <w:rsid w:val="005B2781"/>
    <w:rsid w:val="00665232"/>
    <w:rsid w:val="00674CA2"/>
    <w:rsid w:val="00710D79"/>
    <w:rsid w:val="00717473"/>
    <w:rsid w:val="007255F0"/>
    <w:rsid w:val="00782B40"/>
    <w:rsid w:val="007A4876"/>
    <w:rsid w:val="007B2BA5"/>
    <w:rsid w:val="00803350"/>
    <w:rsid w:val="008F1834"/>
    <w:rsid w:val="00902CA7"/>
    <w:rsid w:val="00A439AA"/>
    <w:rsid w:val="00A57C5D"/>
    <w:rsid w:val="00A93008"/>
    <w:rsid w:val="00AA6FBC"/>
    <w:rsid w:val="00AC5F9C"/>
    <w:rsid w:val="00AD0C09"/>
    <w:rsid w:val="00AF5A1E"/>
    <w:rsid w:val="00B9341C"/>
    <w:rsid w:val="00BC7712"/>
    <w:rsid w:val="00C6122F"/>
    <w:rsid w:val="00D4221A"/>
    <w:rsid w:val="00DC4496"/>
    <w:rsid w:val="00E2164F"/>
    <w:rsid w:val="00E23E0D"/>
    <w:rsid w:val="00E24C70"/>
    <w:rsid w:val="00E803AA"/>
    <w:rsid w:val="00E87626"/>
    <w:rsid w:val="00EB4E11"/>
    <w:rsid w:val="00EF086D"/>
    <w:rsid w:val="00F9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D329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B2BA5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2BA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BA5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7B2BA5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674C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4CA2"/>
    <w:rPr>
      <w:rFonts w:eastAsiaTheme="minorEastAsia"/>
    </w:rPr>
  </w:style>
  <w:style w:type="character" w:styleId="PageNumber">
    <w:name w:val="page number"/>
    <w:basedOn w:val="DefaultParagraphFont"/>
    <w:uiPriority w:val="99"/>
    <w:semiHidden/>
    <w:unhideWhenUsed/>
    <w:rsid w:val="00674CA2"/>
  </w:style>
  <w:style w:type="character" w:styleId="LineNumber">
    <w:name w:val="line number"/>
    <w:basedOn w:val="DefaultParagraphFont"/>
    <w:uiPriority w:val="99"/>
    <w:semiHidden/>
    <w:unhideWhenUsed/>
    <w:rsid w:val="0067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宋体"/>
        <a:cs typeface=""/>
      </a:majorFont>
      <a:minorFont>
        <a:latin typeface="Arial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vik Bandyopadhyay</dc:creator>
  <cp:keywords/>
  <dc:description/>
  <cp:lastModifiedBy>Junjie Li</cp:lastModifiedBy>
  <cp:revision>15</cp:revision>
  <cp:lastPrinted>2016-06-01T14:58:00Z</cp:lastPrinted>
  <dcterms:created xsi:type="dcterms:W3CDTF">2016-06-01T14:58:00Z</dcterms:created>
  <dcterms:modified xsi:type="dcterms:W3CDTF">2017-06-05T14:41:00Z</dcterms:modified>
</cp:coreProperties>
</file>